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9_Invisible-diference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9_Invisible-diferences_conversation</w:t>
      </w:r>
    </w:p>
    <w:bookmarkStart w:id="20" w:name="X7aa6ec19b9d679fad714ec7e688060fdd0449f1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Invisible Differences Among Individual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’ve been thinking about how many differences we have that are totally invisib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wild to think about people’s varying language abilities and how they can shape communica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It’s like an ice cube under the surface — there’s so much more undernea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isn’t that a bit frustrating? Some people just can’t express themselves as well, and it show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it doesn’t mean they’re less intelligent. It’s just a different skill set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uppose, but that can lead to misunderstandings, which really grinds my gears sometim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get that. It can be awkward when someone struggles, but maybe we can show them some empath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mpathy is crucial! Plus, we each have our strengths and weaknesses; it’s only fair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And it also applies to physical abilities. Some seem apparent, but most differences are subt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reat point. It’s all about perspective and how we perceive those who might strugg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nd acknowledging those differences can lead to more inclusive environments. Wouldn’t you agre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! It’s frustrating that not everyone sees it this way. But awareness is the first step.</w:t>
      </w:r>
    </w:p>
    <w:bookmarkEnd w:id="20"/>
    <w:bookmarkStart w:id="21" w:name="X49226f25038ad07e889c56b279a59582bc15e4a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Need for Acknowledgment of Difference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feel like we really need to start embracing our differences more open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? I mean, isn’t that a little naive? Some people just can’t deal with that real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Maybe, but by ignoring them, we’re just sweeping issues under the rug, aren’t w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Valid point! But it’s a slippery slope when it comes to acknowledging everyone’s subtle abiliti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! It can be hard to gauge someone’s entire skill set just by looking at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Sometimes, I feel like a fish out of water when I’m compared to othe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that’s the beauty of humanity! Our uniqueness isn’t meant to divide u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what you mean, but there are days I wish people would simply see the obviou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ah, I can understand that. It feels overwhelming at times, not being understoo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otally! It makes me wonder if it’ll ever change in society. It’s a mixed ba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pefully, one day it will! I think the younger generation is starting to recognize these differenc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fingers crossed! As long as people keep the dialogue going, we should be good!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5Z</dcterms:created>
  <dcterms:modified xsi:type="dcterms:W3CDTF">2024-09-02T0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